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C1E3A1" w14:textId="0BE678B0" w:rsidR="00414F74" w:rsidRDefault="00414F74" w:rsidP="00414F74"/>
    <w:p w14:paraId="23B0A605" w14:textId="4ADDDC7E" w:rsidR="0090003B" w:rsidRDefault="0090003B" w:rsidP="00414F74"/>
    <w:p w14:paraId="3C609CF9" w14:textId="6172D612" w:rsidR="0090003B" w:rsidRDefault="0090003B" w:rsidP="00414F74"/>
    <w:p w14:paraId="0D8B53AC" w14:textId="3515ACE0" w:rsidR="0090003B" w:rsidRDefault="0090003B" w:rsidP="00414F74"/>
    <w:p w14:paraId="5EEB50A3" w14:textId="2075A1EF" w:rsidR="0090003B" w:rsidRDefault="0090003B" w:rsidP="0090003B">
      <w:pPr>
        <w:jc w:val="center"/>
        <w:rPr>
          <w:b/>
          <w:bCs/>
        </w:rPr>
      </w:pPr>
      <w:r>
        <w:rPr>
          <w:b/>
          <w:bCs/>
        </w:rPr>
        <w:t>CARWIZ rent a car na londonskom WTM-u potvrdio globalnu ekspanziju</w:t>
      </w:r>
    </w:p>
    <w:p w14:paraId="5BD1FFE0" w14:textId="77777777" w:rsidR="00DA4FF8" w:rsidRDefault="00DA4FF8" w:rsidP="0090003B">
      <w:pPr>
        <w:jc w:val="center"/>
        <w:rPr>
          <w:b/>
          <w:bCs/>
        </w:rPr>
      </w:pPr>
    </w:p>
    <w:p w14:paraId="048160A6" w14:textId="7573278C" w:rsidR="0090003B" w:rsidRPr="00283B0E" w:rsidRDefault="0090003B" w:rsidP="0090003B">
      <w:pPr>
        <w:jc w:val="center"/>
        <w:rPr>
          <w:i/>
          <w:iCs/>
        </w:rPr>
      </w:pPr>
      <w:r w:rsidRPr="00283B0E">
        <w:rPr>
          <w:i/>
          <w:iCs/>
        </w:rPr>
        <w:t>Nova pravila na tržištu rent-a-car industrije – tvrtke koje svakodnevno primjenjuju izvrsnost u poslovanju, brinu o klijentima, te partnerima pružaju podršku uspijevaju ostvariti zadane poslovne ciljeve.</w:t>
      </w:r>
    </w:p>
    <w:p w14:paraId="72657534" w14:textId="77777777" w:rsidR="0090003B" w:rsidRPr="00283B0E" w:rsidRDefault="0090003B" w:rsidP="0090003B">
      <w:pPr>
        <w:jc w:val="center"/>
        <w:rPr>
          <w:i/>
          <w:iCs/>
        </w:rPr>
      </w:pPr>
      <w:r w:rsidRPr="00CC67C3">
        <w:rPr>
          <w:i/>
          <w:iCs/>
        </w:rPr>
        <w:t xml:space="preserve"> </w:t>
      </w:r>
    </w:p>
    <w:p w14:paraId="394E2EDF" w14:textId="25AAE0B0" w:rsidR="0090003B" w:rsidRDefault="0090003B" w:rsidP="0090003B">
      <w:pPr>
        <w:jc w:val="both"/>
      </w:pPr>
      <w:r>
        <w:t xml:space="preserve">I na ovogodišnjem WTM sajmu u Londonu, globalna tvrtka CARWIZ rent a car potvrđuje uspješnost franšiznog modela poslovanja koji trenutno pruža u petnaest zemalja diljem svijeta. </w:t>
      </w:r>
    </w:p>
    <w:p w14:paraId="277A7BBB" w14:textId="77777777" w:rsidR="0090003B" w:rsidRDefault="0090003B" w:rsidP="0090003B">
      <w:pPr>
        <w:jc w:val="both"/>
      </w:pPr>
    </w:p>
    <w:p w14:paraId="0768F8E8" w14:textId="46B67A89" w:rsidR="0090003B" w:rsidRDefault="0090003B" w:rsidP="0090003B">
      <w:pPr>
        <w:jc w:val="both"/>
      </w:pPr>
      <w:r>
        <w:t xml:space="preserve">Trenutna situacija u industriji ukazuje na to kako unatoč zahtjevnim tržišnim kretanjima i sve većem broju konkurenata, tvrtke koje svakodnevno primjenjuju izvrsnost poslovanja, brinu o klijentima, </w:t>
      </w:r>
      <w:r w:rsidR="005058D4">
        <w:t>i</w:t>
      </w:r>
      <w:r>
        <w:t xml:space="preserve"> partnerima pružaju kvalitetnu podršku uspijevaju ostvariti zadane poslovne ciljeve. Tako se kao glavni preduvjet rasta tvrtke pokazalo kvalitetno upravljanje franšizama i potpora koju Carwiz pruža. Interes za Carwiz franšizu na londonskom WTM-u iz čak dvadesetak zemalja to i potvrđuje:</w:t>
      </w:r>
    </w:p>
    <w:p w14:paraId="3ACC56F7" w14:textId="77777777" w:rsidR="0090003B" w:rsidRDefault="0090003B" w:rsidP="0090003B">
      <w:pPr>
        <w:jc w:val="both"/>
      </w:pPr>
    </w:p>
    <w:p w14:paraId="6121923A" w14:textId="046CBC6C" w:rsidR="0090003B" w:rsidRDefault="0090003B" w:rsidP="0090003B">
      <w:pPr>
        <w:jc w:val="both"/>
      </w:pPr>
      <w:r>
        <w:rPr>
          <w:i/>
          <w:iCs/>
        </w:rPr>
        <w:t>„Iskazani interes dolazi</w:t>
      </w:r>
      <w:r w:rsidRPr="00EC52FC">
        <w:rPr>
          <w:i/>
          <w:iCs/>
        </w:rPr>
        <w:t xml:space="preserve"> iz europskih, američkih pa sve do nama egzotičnih i dalekih zemalja zahvaljujući </w:t>
      </w:r>
      <w:r>
        <w:rPr>
          <w:i/>
          <w:iCs/>
        </w:rPr>
        <w:t>usluzi</w:t>
      </w:r>
      <w:r w:rsidRPr="00EC52FC">
        <w:rPr>
          <w:i/>
          <w:iCs/>
        </w:rPr>
        <w:t xml:space="preserve"> koj</w:t>
      </w:r>
      <w:r>
        <w:rPr>
          <w:i/>
          <w:iCs/>
        </w:rPr>
        <w:t>u</w:t>
      </w:r>
      <w:r w:rsidRPr="00EC52FC">
        <w:rPr>
          <w:i/>
          <w:iCs/>
        </w:rPr>
        <w:t xml:space="preserve"> nudimo svojim partnerima – od svakodnevnog kontakta bez obzira na vremensku razliku, mentoriranja pa sve do njihovog osamostaljenj</w:t>
      </w:r>
      <w:r>
        <w:rPr>
          <w:i/>
          <w:iCs/>
        </w:rPr>
        <w:t>a, faze u kojoj smo podrška iz pozadine</w:t>
      </w:r>
      <w:r w:rsidRPr="00EC52FC">
        <w:rPr>
          <w:i/>
          <w:iCs/>
        </w:rPr>
        <w:t>.</w:t>
      </w:r>
      <w:r>
        <w:rPr>
          <w:i/>
          <w:iCs/>
        </w:rPr>
        <w:t xml:space="preserve"> </w:t>
      </w:r>
      <w:r w:rsidRPr="00EE4244">
        <w:rPr>
          <w:i/>
          <w:iCs/>
        </w:rPr>
        <w:t>Predviđeni rast tvrtke do kraja godine je na dvadeset zemalja.</w:t>
      </w:r>
      <w:r w:rsidRPr="00EC52FC">
        <w:rPr>
          <w:i/>
          <w:iCs/>
        </w:rPr>
        <w:t xml:space="preserve"> </w:t>
      </w:r>
      <w:r>
        <w:rPr>
          <w:i/>
          <w:iCs/>
        </w:rPr>
        <w:t>V</w:t>
      </w:r>
      <w:r w:rsidRPr="00EC52FC">
        <w:rPr>
          <w:i/>
          <w:iCs/>
        </w:rPr>
        <w:t>elik</w:t>
      </w:r>
      <w:r>
        <w:rPr>
          <w:i/>
          <w:iCs/>
        </w:rPr>
        <w:t xml:space="preserve"> </w:t>
      </w:r>
      <w:r w:rsidRPr="00EC52FC">
        <w:rPr>
          <w:i/>
          <w:iCs/>
        </w:rPr>
        <w:t xml:space="preserve">broj  partnerstva ostvarili </w:t>
      </w:r>
      <w:r>
        <w:rPr>
          <w:i/>
          <w:iCs/>
        </w:rPr>
        <w:t xml:space="preserve">smo </w:t>
      </w:r>
      <w:r w:rsidRPr="00EC52FC">
        <w:rPr>
          <w:i/>
          <w:iCs/>
        </w:rPr>
        <w:t>zahvaljujući našem vizualnom identitetu</w:t>
      </w:r>
      <w:r>
        <w:rPr>
          <w:i/>
          <w:iCs/>
        </w:rPr>
        <w:t xml:space="preserve"> koji se i na sajmu pokazao kao vrlo atraktivan</w:t>
      </w:r>
      <w:r w:rsidRPr="00EC52FC">
        <w:rPr>
          <w:i/>
          <w:iCs/>
        </w:rPr>
        <w:t xml:space="preserve"> i uspjehu koji smo</w:t>
      </w:r>
      <w:r>
        <w:rPr>
          <w:i/>
          <w:iCs/>
        </w:rPr>
        <w:t xml:space="preserve"> postigli</w:t>
      </w:r>
      <w:r w:rsidRPr="00EC52FC">
        <w:rPr>
          <w:i/>
          <w:iCs/>
        </w:rPr>
        <w:t xml:space="preserve"> u svega dvije godin</w:t>
      </w:r>
      <w:r w:rsidR="000160A6">
        <w:rPr>
          <w:i/>
          <w:iCs/>
        </w:rPr>
        <w:t xml:space="preserve">e </w:t>
      </w:r>
      <w:bookmarkStart w:id="0" w:name="_GoBack"/>
      <w:bookmarkEnd w:id="0"/>
      <w:r w:rsidRPr="00EC52FC">
        <w:rPr>
          <w:i/>
          <w:iCs/>
        </w:rPr>
        <w:t xml:space="preserve">poslovanja </w:t>
      </w:r>
      <w:r>
        <w:rPr>
          <w:i/>
          <w:iCs/>
        </w:rPr>
        <w:t xml:space="preserve">a </w:t>
      </w:r>
      <w:r w:rsidRPr="00EC52FC">
        <w:rPr>
          <w:i/>
          <w:iCs/>
        </w:rPr>
        <w:t xml:space="preserve">tijekom kojih smo se nametnuli kao jedan od </w:t>
      </w:r>
      <w:r>
        <w:rPr>
          <w:i/>
          <w:iCs/>
        </w:rPr>
        <w:t>najjačih igrača rent-a-car industrije.“</w:t>
      </w:r>
      <w:r>
        <w:t xml:space="preserve">, pojašnjava Dobrilović događanja za </w:t>
      </w:r>
      <w:r w:rsidRPr="000E51BE">
        <w:t xml:space="preserve">vrijeme trajanja samog sajma. </w:t>
      </w:r>
    </w:p>
    <w:p w14:paraId="11B99033" w14:textId="509FBEBE" w:rsidR="0090003B" w:rsidRPr="000E51BE" w:rsidRDefault="0090003B" w:rsidP="0090003B">
      <w:pPr>
        <w:jc w:val="both"/>
      </w:pPr>
    </w:p>
    <w:p w14:paraId="5FF3B2E1" w14:textId="1B655591" w:rsidR="0090003B" w:rsidRDefault="0090003B" w:rsidP="0090003B">
      <w:pPr>
        <w:jc w:val="both"/>
      </w:pPr>
      <w:r>
        <w:t xml:space="preserve">Interes </w:t>
      </w:r>
      <w:r w:rsidRPr="000E51BE">
        <w:t>iz zemalja poput Qatra, Indije, Mauricijusa, Dominikanske Republike, Floride, Azerbejdžana ukazuje na to da</w:t>
      </w:r>
      <w:r>
        <w:t xml:space="preserve"> globalni brend može unaprijediti lokalno poslovanje, dati mu na važnosti i poboljšati prodaju, odnosno Carwizova globalna prisutnost brenda ukazuje na to kako cijena nije jedini i najvažniji čimbenik tržišta.</w:t>
      </w:r>
    </w:p>
    <w:p w14:paraId="19906DA6" w14:textId="77777777" w:rsidR="0090003B" w:rsidRDefault="0090003B" w:rsidP="0090003B">
      <w:pPr>
        <w:jc w:val="both"/>
      </w:pPr>
    </w:p>
    <w:p w14:paraId="23224C97" w14:textId="54CB4834" w:rsidR="0090003B" w:rsidRDefault="0090003B" w:rsidP="0090003B">
      <w:pPr>
        <w:jc w:val="both"/>
      </w:pPr>
      <w:r>
        <w:t xml:space="preserve">Timu iz Carwiz Hrvatske na sajmu su se pridružili i franšizni partneri iz Grčke, Srbije, Islanda, Malte, Poljske i Turske ističući zadovoljstvo pruženom podrškom, kontinuiranom nadogradnjom sustava i usavršavanjem usluge. Sam nastup na sajmu u Londonu za franšizne partnere prilika je za razmjenu iskustva, uspostavljanje novih suradnji i kontakata, te predstavlja početak priprema za sezonu 2020. </w:t>
      </w:r>
    </w:p>
    <w:p w14:paraId="159DD6FF" w14:textId="77777777" w:rsidR="0090003B" w:rsidRDefault="0090003B" w:rsidP="0090003B">
      <w:pPr>
        <w:jc w:val="both"/>
      </w:pPr>
    </w:p>
    <w:p w14:paraId="75E0F114" w14:textId="77777777" w:rsidR="0090003B" w:rsidRDefault="0090003B" w:rsidP="0090003B">
      <w:pPr>
        <w:jc w:val="both"/>
      </w:pPr>
      <w:r>
        <w:t xml:space="preserve">Svjetski je turistički WTM sajam u Londonu predstavio trendove, izazove i inovacije okupljajući ključne dionike svjetske industrije putovanja. Procjenjuje se da je ovogodišnji sajam obišlo više od 50.000 turističkih i poslovnih predstavnika iz cijelog svijeta, od agenata, ulagača, predstavnika medija pa sve do ministara i visokih dužnosnika i ključnih dionika iz cijelog svijeta. </w:t>
      </w:r>
    </w:p>
    <w:p w14:paraId="518D7D42" w14:textId="77777777" w:rsidR="0090003B" w:rsidRDefault="0090003B" w:rsidP="0090003B">
      <w:pPr>
        <w:jc w:val="both"/>
      </w:pPr>
    </w:p>
    <w:p w14:paraId="1B95DA7B" w14:textId="77777777" w:rsidR="0090003B" w:rsidRPr="002438D3" w:rsidRDefault="0090003B" w:rsidP="00414F74"/>
    <w:sectPr w:rsidR="0090003B" w:rsidRPr="002438D3" w:rsidSect="00414F74">
      <w:headerReference w:type="default" r:id="rId7"/>
      <w:footerReference w:type="even" r:id="rId8"/>
      <w:footerReference w:type="default" r:id="rId9"/>
      <w:headerReference w:type="first" r:id="rId10"/>
      <w:pgSz w:w="11900" w:h="16840"/>
      <w:pgMar w:top="1440" w:right="851" w:bottom="1440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CBD5C2" w14:textId="77777777" w:rsidR="00D54720" w:rsidRDefault="00D54720" w:rsidP="00823EB8">
      <w:r>
        <w:separator/>
      </w:r>
    </w:p>
  </w:endnote>
  <w:endnote w:type="continuationSeparator" w:id="0">
    <w:p w14:paraId="2131ECF4" w14:textId="77777777" w:rsidR="00D54720" w:rsidRDefault="00D54720" w:rsidP="00823E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9383BE" w14:textId="77777777" w:rsidR="002647B3" w:rsidRDefault="002647B3" w:rsidP="009C03F9">
    <w:pPr>
      <w:pStyle w:val="Podnoje"/>
      <w:framePr w:wrap="none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44320B35" w14:textId="77777777" w:rsidR="002647B3" w:rsidRDefault="002647B3" w:rsidP="002647B3">
    <w:pPr>
      <w:pStyle w:val="Podnoj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66CED0" w14:textId="3544F950" w:rsidR="002647B3" w:rsidRDefault="002647B3" w:rsidP="002647B3">
    <w:pPr>
      <w:pStyle w:val="Podnoje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B125A3" w14:textId="77777777" w:rsidR="00D54720" w:rsidRDefault="00D54720" w:rsidP="00823EB8">
      <w:r>
        <w:separator/>
      </w:r>
    </w:p>
  </w:footnote>
  <w:footnote w:type="continuationSeparator" w:id="0">
    <w:p w14:paraId="2F4DE2F2" w14:textId="77777777" w:rsidR="00D54720" w:rsidRDefault="00D54720" w:rsidP="00823E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A5E538" w14:textId="22555D08" w:rsidR="00823EB8" w:rsidRDefault="00823EB8">
    <w:pPr>
      <w:pStyle w:val="Zaglavlje"/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71998A90" wp14:editId="542688A4">
          <wp:simplePos x="0" y="0"/>
          <wp:positionH relativeFrom="column">
            <wp:posOffset>-844973</wp:posOffset>
          </wp:positionH>
          <wp:positionV relativeFrom="paragraph">
            <wp:posOffset>-438926</wp:posOffset>
          </wp:positionV>
          <wp:extent cx="7551973" cy="10682387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rwiz-memo-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1973" cy="10682387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1041DA" w14:textId="209ED870" w:rsidR="004B2E7D" w:rsidRDefault="004B2E7D">
    <w:pPr>
      <w:pStyle w:val="Zaglavlje"/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5D1B08E3" wp14:editId="6B523AE2">
          <wp:simplePos x="0" y="0"/>
          <wp:positionH relativeFrom="column">
            <wp:posOffset>-1129665</wp:posOffset>
          </wp:positionH>
          <wp:positionV relativeFrom="paragraph">
            <wp:posOffset>-447040</wp:posOffset>
          </wp:positionV>
          <wp:extent cx="7560000" cy="10692000"/>
          <wp:effectExtent l="0" t="0" r="9525" b="190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arwiz-mem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sDAzszQzN7AwMzVU0lEKTi0uzszPAykwqgUAcn2KTCwAAAA="/>
  </w:docVars>
  <w:rsids>
    <w:rsidRoot w:val="00823EB8"/>
    <w:rsid w:val="000160A6"/>
    <w:rsid w:val="0004338B"/>
    <w:rsid w:val="000B069B"/>
    <w:rsid w:val="00105FCA"/>
    <w:rsid w:val="00127339"/>
    <w:rsid w:val="001A1880"/>
    <w:rsid w:val="002438D3"/>
    <w:rsid w:val="002647B3"/>
    <w:rsid w:val="002D0D69"/>
    <w:rsid w:val="002E354A"/>
    <w:rsid w:val="00351CE9"/>
    <w:rsid w:val="0035671C"/>
    <w:rsid w:val="003C0846"/>
    <w:rsid w:val="004011D2"/>
    <w:rsid w:val="00414F74"/>
    <w:rsid w:val="00455E7C"/>
    <w:rsid w:val="004A7A8D"/>
    <w:rsid w:val="004B2E7D"/>
    <w:rsid w:val="004B2F3D"/>
    <w:rsid w:val="004E767E"/>
    <w:rsid w:val="005058D4"/>
    <w:rsid w:val="005B3A15"/>
    <w:rsid w:val="005E1173"/>
    <w:rsid w:val="006052C9"/>
    <w:rsid w:val="006346F5"/>
    <w:rsid w:val="00663F10"/>
    <w:rsid w:val="006B0D00"/>
    <w:rsid w:val="006B5E35"/>
    <w:rsid w:val="00732DA2"/>
    <w:rsid w:val="007459E0"/>
    <w:rsid w:val="00763217"/>
    <w:rsid w:val="00764B7F"/>
    <w:rsid w:val="00792F8C"/>
    <w:rsid w:val="007A45D5"/>
    <w:rsid w:val="007E4813"/>
    <w:rsid w:val="00811F08"/>
    <w:rsid w:val="00823EB8"/>
    <w:rsid w:val="008421BA"/>
    <w:rsid w:val="0085685D"/>
    <w:rsid w:val="0090003B"/>
    <w:rsid w:val="009B3DFD"/>
    <w:rsid w:val="009C03F9"/>
    <w:rsid w:val="009D392E"/>
    <w:rsid w:val="009D479F"/>
    <w:rsid w:val="009E4322"/>
    <w:rsid w:val="00A04DD4"/>
    <w:rsid w:val="00AB2326"/>
    <w:rsid w:val="00AB6B42"/>
    <w:rsid w:val="00AB70ED"/>
    <w:rsid w:val="00AC56E5"/>
    <w:rsid w:val="00B11FD4"/>
    <w:rsid w:val="00B84FF9"/>
    <w:rsid w:val="00BC3CF9"/>
    <w:rsid w:val="00BC5D21"/>
    <w:rsid w:val="00C229F7"/>
    <w:rsid w:val="00C61C80"/>
    <w:rsid w:val="00C701A4"/>
    <w:rsid w:val="00D104BC"/>
    <w:rsid w:val="00D13FD0"/>
    <w:rsid w:val="00D42FBB"/>
    <w:rsid w:val="00D54720"/>
    <w:rsid w:val="00D579B3"/>
    <w:rsid w:val="00D85B01"/>
    <w:rsid w:val="00D87F45"/>
    <w:rsid w:val="00D90FB8"/>
    <w:rsid w:val="00DA4FF8"/>
    <w:rsid w:val="00DD0407"/>
    <w:rsid w:val="00E216F0"/>
    <w:rsid w:val="00E71B9F"/>
    <w:rsid w:val="00E7502E"/>
    <w:rsid w:val="00F3218C"/>
    <w:rsid w:val="00FB2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E2E5B65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C3CF9"/>
    <w:rPr>
      <w:rFonts w:ascii="Arial" w:hAnsi="Arial"/>
      <w:lang w:val="hr-HR"/>
    </w:rPr>
  </w:style>
  <w:style w:type="paragraph" w:styleId="Naslov1">
    <w:name w:val="heading 1"/>
    <w:basedOn w:val="Normal"/>
    <w:next w:val="Normal"/>
    <w:link w:val="Naslov1Char"/>
    <w:autoRedefine/>
    <w:uiPriority w:val="9"/>
    <w:qFormat/>
    <w:rsid w:val="00A04DD4"/>
    <w:pPr>
      <w:keepNext/>
      <w:keepLines/>
      <w:spacing w:before="240"/>
      <w:outlineLvl w:val="0"/>
    </w:pPr>
    <w:rPr>
      <w:rFonts w:eastAsiaTheme="majorEastAsia" w:cstheme="majorBidi"/>
      <w:color w:val="5C2483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A04DD4"/>
    <w:pPr>
      <w:keepNext/>
      <w:keepLines/>
      <w:spacing w:before="40"/>
      <w:outlineLvl w:val="1"/>
    </w:pPr>
    <w:rPr>
      <w:rFonts w:eastAsiaTheme="majorEastAsia" w:cstheme="majorBidi"/>
      <w:color w:val="5C2483"/>
      <w:sz w:val="26"/>
      <w:szCs w:val="26"/>
    </w:rPr>
  </w:style>
  <w:style w:type="paragraph" w:styleId="Naslov3">
    <w:name w:val="heading 3"/>
    <w:basedOn w:val="Normal"/>
    <w:next w:val="Normal"/>
    <w:link w:val="Naslov3Char"/>
    <w:uiPriority w:val="9"/>
    <w:unhideWhenUsed/>
    <w:qFormat/>
    <w:rsid w:val="00A04DD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5C2483"/>
    </w:rPr>
  </w:style>
  <w:style w:type="paragraph" w:styleId="Naslov4">
    <w:name w:val="heading 4"/>
    <w:basedOn w:val="Normal"/>
    <w:next w:val="Normal"/>
    <w:link w:val="Naslov4Char"/>
    <w:uiPriority w:val="9"/>
    <w:unhideWhenUsed/>
    <w:qFormat/>
    <w:rsid w:val="00A04DD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5C2483"/>
    </w:rPr>
  </w:style>
  <w:style w:type="paragraph" w:styleId="Naslov5">
    <w:name w:val="heading 5"/>
    <w:basedOn w:val="Normal"/>
    <w:next w:val="Normal"/>
    <w:link w:val="Naslov5Char"/>
    <w:uiPriority w:val="9"/>
    <w:unhideWhenUsed/>
    <w:qFormat/>
    <w:rsid w:val="00A04DD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5C2483"/>
    </w:rPr>
  </w:style>
  <w:style w:type="paragraph" w:styleId="Naslov6">
    <w:name w:val="heading 6"/>
    <w:basedOn w:val="Normal"/>
    <w:next w:val="Normal"/>
    <w:link w:val="Naslov6Char"/>
    <w:autoRedefine/>
    <w:uiPriority w:val="9"/>
    <w:unhideWhenUsed/>
    <w:qFormat/>
    <w:rsid w:val="00A04DD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5C2483"/>
    </w:rPr>
  </w:style>
  <w:style w:type="paragraph" w:styleId="Naslov7">
    <w:name w:val="heading 7"/>
    <w:basedOn w:val="Normal"/>
    <w:next w:val="Normal"/>
    <w:link w:val="Naslov7Char"/>
    <w:uiPriority w:val="9"/>
    <w:unhideWhenUsed/>
    <w:qFormat/>
    <w:rsid w:val="00A04DD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5C2483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823EB8"/>
    <w:pPr>
      <w:tabs>
        <w:tab w:val="center" w:pos="4320"/>
        <w:tab w:val="right" w:pos="8640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823EB8"/>
    <w:rPr>
      <w:lang w:val="hr-HR"/>
    </w:rPr>
  </w:style>
  <w:style w:type="paragraph" w:styleId="Podnoje">
    <w:name w:val="footer"/>
    <w:basedOn w:val="Normal"/>
    <w:link w:val="PodnojeChar"/>
    <w:uiPriority w:val="99"/>
    <w:unhideWhenUsed/>
    <w:rsid w:val="00823EB8"/>
    <w:pPr>
      <w:tabs>
        <w:tab w:val="center" w:pos="4320"/>
        <w:tab w:val="right" w:pos="8640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823EB8"/>
    <w:rPr>
      <w:lang w:val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823EB8"/>
    <w:rPr>
      <w:rFonts w:ascii="Lucida Grande" w:hAnsi="Lucida Grande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823EB8"/>
    <w:rPr>
      <w:rFonts w:ascii="Lucida Grande" w:hAnsi="Lucida Grande"/>
      <w:sz w:val="18"/>
      <w:szCs w:val="18"/>
      <w:lang w:val="hr-HR"/>
    </w:rPr>
  </w:style>
  <w:style w:type="character" w:styleId="Brojstranice">
    <w:name w:val="page number"/>
    <w:basedOn w:val="Zadanifontodlomka"/>
    <w:uiPriority w:val="99"/>
    <w:semiHidden/>
    <w:unhideWhenUsed/>
    <w:rsid w:val="002647B3"/>
  </w:style>
  <w:style w:type="paragraph" w:styleId="Bezproreda">
    <w:name w:val="No Spacing"/>
    <w:link w:val="BezproredaChar"/>
    <w:uiPriority w:val="1"/>
    <w:qFormat/>
    <w:rsid w:val="00BC3CF9"/>
    <w:rPr>
      <w:rFonts w:ascii="Arial" w:hAnsi="Arial"/>
      <w:lang w:val="hr-HR"/>
    </w:rPr>
  </w:style>
  <w:style w:type="character" w:customStyle="1" w:styleId="Naslov1Char">
    <w:name w:val="Naslov 1 Char"/>
    <w:basedOn w:val="Zadanifontodlomka"/>
    <w:link w:val="Naslov1"/>
    <w:uiPriority w:val="9"/>
    <w:rsid w:val="00A04DD4"/>
    <w:rPr>
      <w:rFonts w:ascii="Arial" w:eastAsiaTheme="majorEastAsia" w:hAnsi="Arial" w:cstheme="majorBidi"/>
      <w:color w:val="5C2483"/>
      <w:sz w:val="32"/>
      <w:szCs w:val="32"/>
      <w:lang w:val="hr-HR"/>
    </w:rPr>
  </w:style>
  <w:style w:type="character" w:styleId="Naslovknjige">
    <w:name w:val="Book Title"/>
    <w:basedOn w:val="Zadanifontodlomka"/>
    <w:uiPriority w:val="33"/>
    <w:qFormat/>
    <w:rsid w:val="00BC3CF9"/>
    <w:rPr>
      <w:b/>
      <w:bCs/>
      <w:i/>
      <w:iCs/>
      <w:spacing w:val="5"/>
    </w:rPr>
  </w:style>
  <w:style w:type="character" w:customStyle="1" w:styleId="BezproredaChar">
    <w:name w:val="Bez proreda Char"/>
    <w:basedOn w:val="Zadanifontodlomka"/>
    <w:link w:val="Bezproreda"/>
    <w:uiPriority w:val="1"/>
    <w:rsid w:val="009C03F9"/>
    <w:rPr>
      <w:rFonts w:ascii="Arial" w:hAnsi="Arial"/>
      <w:lang w:val="hr-HR"/>
    </w:rPr>
  </w:style>
  <w:style w:type="character" w:customStyle="1" w:styleId="Naslov2Char">
    <w:name w:val="Naslov 2 Char"/>
    <w:basedOn w:val="Zadanifontodlomka"/>
    <w:link w:val="Naslov2"/>
    <w:uiPriority w:val="9"/>
    <w:rsid w:val="00A04DD4"/>
    <w:rPr>
      <w:rFonts w:ascii="Arial" w:eastAsiaTheme="majorEastAsia" w:hAnsi="Arial" w:cstheme="majorBidi"/>
      <w:color w:val="5C2483"/>
      <w:sz w:val="26"/>
      <w:szCs w:val="26"/>
      <w:lang w:val="hr-HR"/>
    </w:rPr>
  </w:style>
  <w:style w:type="character" w:styleId="Naglaeno">
    <w:name w:val="Strong"/>
    <w:basedOn w:val="Zadanifontodlomka"/>
    <w:uiPriority w:val="22"/>
    <w:qFormat/>
    <w:rsid w:val="00A04DD4"/>
    <w:rPr>
      <w:rFonts w:asciiTheme="majorHAnsi" w:hAnsiTheme="majorHAnsi"/>
      <w:b/>
      <w:bCs/>
      <w:color w:val="5C2483"/>
    </w:rPr>
  </w:style>
  <w:style w:type="character" w:customStyle="1" w:styleId="Naslov3Char">
    <w:name w:val="Naslov 3 Char"/>
    <w:basedOn w:val="Zadanifontodlomka"/>
    <w:link w:val="Naslov3"/>
    <w:uiPriority w:val="9"/>
    <w:rsid w:val="00A04DD4"/>
    <w:rPr>
      <w:rFonts w:asciiTheme="majorHAnsi" w:eastAsiaTheme="majorEastAsia" w:hAnsiTheme="majorHAnsi" w:cstheme="majorBidi"/>
      <w:color w:val="5C2483"/>
      <w:lang w:val="hr-HR"/>
    </w:rPr>
  </w:style>
  <w:style w:type="character" w:customStyle="1" w:styleId="Naslov4Char">
    <w:name w:val="Naslov 4 Char"/>
    <w:basedOn w:val="Zadanifontodlomka"/>
    <w:link w:val="Naslov4"/>
    <w:uiPriority w:val="9"/>
    <w:rsid w:val="00A04DD4"/>
    <w:rPr>
      <w:rFonts w:asciiTheme="majorHAnsi" w:eastAsiaTheme="majorEastAsia" w:hAnsiTheme="majorHAnsi" w:cstheme="majorBidi"/>
      <w:i/>
      <w:iCs/>
      <w:color w:val="5C2483"/>
      <w:lang w:val="hr-HR"/>
    </w:rPr>
  </w:style>
  <w:style w:type="character" w:customStyle="1" w:styleId="Naslov5Char">
    <w:name w:val="Naslov 5 Char"/>
    <w:basedOn w:val="Zadanifontodlomka"/>
    <w:link w:val="Naslov5"/>
    <w:uiPriority w:val="9"/>
    <w:rsid w:val="00A04DD4"/>
    <w:rPr>
      <w:rFonts w:asciiTheme="majorHAnsi" w:eastAsiaTheme="majorEastAsia" w:hAnsiTheme="majorHAnsi" w:cstheme="majorBidi"/>
      <w:color w:val="5C2483"/>
      <w:lang w:val="hr-HR"/>
    </w:rPr>
  </w:style>
  <w:style w:type="character" w:styleId="Jakoisticanje">
    <w:name w:val="Intense Emphasis"/>
    <w:basedOn w:val="Zadanifontodlomka"/>
    <w:uiPriority w:val="21"/>
    <w:qFormat/>
    <w:rsid w:val="00A04DD4"/>
    <w:rPr>
      <w:i/>
      <w:iCs/>
      <w:color w:val="5C2483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A04DD4"/>
    <w:pPr>
      <w:pBdr>
        <w:top w:val="single" w:sz="4" w:space="10" w:color="5C2483" w:themeColor="accent1"/>
        <w:bottom w:val="single" w:sz="4" w:space="10" w:color="5C2483" w:themeColor="accent1"/>
      </w:pBdr>
      <w:spacing w:before="360" w:after="360"/>
      <w:ind w:left="864" w:right="864"/>
      <w:jc w:val="center"/>
    </w:pPr>
    <w:rPr>
      <w:i/>
      <w:iCs/>
      <w:color w:val="5C2483"/>
    </w:rPr>
  </w:style>
  <w:style w:type="character" w:customStyle="1" w:styleId="NaglaencitatChar">
    <w:name w:val="Naglašen citat Char"/>
    <w:basedOn w:val="Zadanifontodlomka"/>
    <w:link w:val="Naglaencitat"/>
    <w:uiPriority w:val="30"/>
    <w:rsid w:val="00A04DD4"/>
    <w:rPr>
      <w:rFonts w:ascii="Arial" w:hAnsi="Arial"/>
      <w:i/>
      <w:iCs/>
      <w:color w:val="5C2483"/>
      <w:lang w:val="hr-HR"/>
    </w:rPr>
  </w:style>
  <w:style w:type="character" w:styleId="Istaknutareferenca">
    <w:name w:val="Intense Reference"/>
    <w:basedOn w:val="Zadanifontodlomka"/>
    <w:uiPriority w:val="32"/>
    <w:qFormat/>
    <w:rsid w:val="00A04DD4"/>
    <w:rPr>
      <w:b/>
      <w:bCs/>
      <w:smallCaps/>
      <w:color w:val="5C2483"/>
      <w:spacing w:val="5"/>
    </w:rPr>
  </w:style>
  <w:style w:type="paragraph" w:styleId="Citat">
    <w:name w:val="Quote"/>
    <w:basedOn w:val="Normal"/>
    <w:next w:val="Normal"/>
    <w:link w:val="CitatChar"/>
    <w:uiPriority w:val="29"/>
    <w:qFormat/>
    <w:rsid w:val="00105FC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Zadanifontodlomka"/>
    <w:link w:val="Citat"/>
    <w:uiPriority w:val="29"/>
    <w:rsid w:val="00105FCA"/>
    <w:rPr>
      <w:rFonts w:ascii="Arial" w:hAnsi="Arial"/>
      <w:i/>
      <w:iCs/>
      <w:color w:val="404040" w:themeColor="text1" w:themeTint="BF"/>
      <w:lang w:val="hr-HR"/>
    </w:rPr>
  </w:style>
  <w:style w:type="character" w:customStyle="1" w:styleId="Naslov6Char">
    <w:name w:val="Naslov 6 Char"/>
    <w:basedOn w:val="Zadanifontodlomka"/>
    <w:link w:val="Naslov6"/>
    <w:uiPriority w:val="9"/>
    <w:rsid w:val="00A04DD4"/>
    <w:rPr>
      <w:rFonts w:asciiTheme="majorHAnsi" w:eastAsiaTheme="majorEastAsia" w:hAnsiTheme="majorHAnsi" w:cstheme="majorBidi"/>
      <w:color w:val="5C2483"/>
      <w:lang w:val="hr-HR"/>
    </w:rPr>
  </w:style>
  <w:style w:type="character" w:customStyle="1" w:styleId="Naslov7Char">
    <w:name w:val="Naslov 7 Char"/>
    <w:basedOn w:val="Zadanifontodlomka"/>
    <w:link w:val="Naslov7"/>
    <w:uiPriority w:val="9"/>
    <w:rsid w:val="00A04DD4"/>
    <w:rPr>
      <w:rFonts w:asciiTheme="majorHAnsi" w:eastAsiaTheme="majorEastAsia" w:hAnsiTheme="majorHAnsi" w:cstheme="majorBidi"/>
      <w:i/>
      <w:iCs/>
      <w:color w:val="5C2483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31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carwiz-T">
  <a:themeElements>
    <a:clrScheme name="Carwiz">
      <a:dk1>
        <a:srgbClr val="000000"/>
      </a:dk1>
      <a:lt1>
        <a:srgbClr val="FFFFFF"/>
      </a:lt1>
      <a:dk2>
        <a:srgbClr val="5C2184"/>
      </a:dk2>
      <a:lt2>
        <a:srgbClr val="E7E6E6"/>
      </a:lt2>
      <a:accent1>
        <a:srgbClr val="5C2483"/>
      </a:accent1>
      <a:accent2>
        <a:srgbClr val="592483"/>
      </a:accent2>
      <a:accent3>
        <a:srgbClr val="5A2483"/>
      </a:accent3>
      <a:accent4>
        <a:srgbClr val="5C2183"/>
      </a:accent4>
      <a:accent5>
        <a:srgbClr val="5C2184"/>
      </a:accent5>
      <a:accent6>
        <a:srgbClr val="622A87"/>
      </a:accent6>
      <a:hlink>
        <a:srgbClr val="642E87"/>
      </a:hlink>
      <a:folHlink>
        <a:srgbClr val="63308A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81E5334-77A3-44CA-B9D1-D7D5BBCFAD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0</Words>
  <Characters>2338</Characters>
  <Application>Microsoft Office Word</Application>
  <DocSecurity>0</DocSecurity>
  <Lines>19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ingular</Company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ešimir Skender</dc:creator>
  <cp:keywords/>
  <dc:description/>
  <cp:lastModifiedBy>Dubravka Klepac</cp:lastModifiedBy>
  <cp:revision>2</cp:revision>
  <dcterms:created xsi:type="dcterms:W3CDTF">2019-11-07T11:14:00Z</dcterms:created>
  <dcterms:modified xsi:type="dcterms:W3CDTF">2019-11-07T11:14:00Z</dcterms:modified>
</cp:coreProperties>
</file>